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49BD7E" w14:textId="77777777" w:rsidR="005E4163" w:rsidRDefault="00ED60AD">
      <w:pPr>
        <w:spacing w:line="200" w:lineRule="atLeast"/>
        <w:ind w:left="18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1B9297FE" wp14:editId="61DDBD65">
            <wp:extent cx="2246107" cy="292607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46107" cy="292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7698E" w14:textId="77777777" w:rsidR="005E4163" w:rsidRDefault="005E4163">
      <w:pPr>
        <w:spacing w:before="1"/>
        <w:rPr>
          <w:rFonts w:ascii="Times New Roman" w:eastAsia="Times New Roman" w:hAnsi="Times New Roman" w:cs="Times New Roman"/>
          <w:sz w:val="9"/>
          <w:szCs w:val="9"/>
        </w:rPr>
      </w:pPr>
    </w:p>
    <w:p w14:paraId="0299642D" w14:textId="77777777" w:rsidR="005E4163" w:rsidRDefault="003D2E12">
      <w:pPr>
        <w:spacing w:line="20" w:lineRule="atLeast"/>
        <w:ind w:left="11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12B7A888" wp14:editId="2AC91EE8">
                <wp:extent cx="6872605" cy="14605"/>
                <wp:effectExtent l="8890" t="4445" r="5080" b="0"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72605" cy="14605"/>
                          <a:chOff x="0" y="0"/>
                          <a:chExt cx="10823" cy="23"/>
                        </a:xfrm>
                      </wpg:grpSpPr>
                      <wpg:grpSp>
                        <wpg:cNvPr id="4" name="Group 4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10800" cy="2"/>
                            <a:chOff x="11" y="11"/>
                            <a:chExt cx="10800" cy="2"/>
                          </a:xfrm>
                        </wpg:grpSpPr>
                        <wps:wsp>
                          <wps:cNvPr id="5" name="Freeform 5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10800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10800"/>
                                <a:gd name="T2" fmla="+- 0 10811 11"/>
                                <a:gd name="T3" fmla="*/ T2 w 108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00">
                                  <a:moveTo>
                                    <a:pt x="0" y="0"/>
                                  </a:moveTo>
                                  <a:lnTo>
                                    <a:pt x="10800" y="0"/>
                                  </a:lnTo>
                                </a:path>
                              </a:pathLst>
                            </a:custGeom>
                            <a:noFill/>
                            <a:ln w="142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D501C85" id="Group 3" o:spid="_x0000_s1026" style="width:541.15pt;height:1.15pt;mso-position-horizontal-relative:char;mso-position-vertical-relative:line" coordsize="10823,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">
                <v:group id="Group 4" o:spid="_x0000_s1027" style="position:absolute;left:11;top:11;width:10800;height:2" coordorigin="11,11" coordsize="10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5" o:spid="_x0000_s1028" style="position:absolute;left:11;top:11;width:10800;height:2;visibility:visible;mso-wrap-style:square;v-text-anchor:top" coordsize="10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" path="m,l10800,e" filled="f" strokeweight="1.12pt">
                    <v:path arrowok="t" o:connecttype="custom" o:connectlocs="0,0;10800,0" o:connectangles="0,0"/>
                  </v:shape>
                </v:group>
                <w10:anchorlock/>
              </v:group>
            </w:pict>
          </mc:Fallback>
        </mc:AlternateContent>
      </w:r>
    </w:p>
    <w:p w14:paraId="51A4C1ED" w14:textId="77777777" w:rsidR="005E4163" w:rsidRDefault="003D2E12">
      <w:pPr>
        <w:spacing w:before="123"/>
        <w:ind w:right="266"/>
        <w:jc w:val="right"/>
        <w:rPr>
          <w:rFonts w:ascii="Georgia" w:eastAsia="Georgia" w:hAnsi="Georgia" w:cs="Georgia"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048" behindDoc="0" locked="0" layoutInCell="1" allowOverlap="1" wp14:anchorId="00B37849" wp14:editId="001A3F5F">
                <wp:simplePos x="0" y="0"/>
                <wp:positionH relativeFrom="page">
                  <wp:posOffset>434340</wp:posOffset>
                </wp:positionH>
                <wp:positionV relativeFrom="paragraph">
                  <wp:posOffset>-4445</wp:posOffset>
                </wp:positionV>
                <wp:extent cx="3614420" cy="664210"/>
                <wp:effectExtent l="0" t="0" r="0" b="254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4420" cy="664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111"/>
                              <w:gridCol w:w="1201"/>
                              <w:gridCol w:w="1379"/>
                            </w:tblGrid>
                            <w:tr w:rsidR="005E4163" w14:paraId="71BD6F6D" w14:textId="77777777">
                              <w:trPr>
                                <w:trHeight w:hRule="exact" w:val="353"/>
                              </w:trPr>
                              <w:tc>
                                <w:tcPr>
                                  <w:tcW w:w="3111" w:type="dxa"/>
                                  <w:tcBorders>
                                    <w:top w:val="single" w:sz="16" w:space="0" w:color="000000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95A93AA" w14:textId="77777777" w:rsidR="005E4163" w:rsidRDefault="00ED60AD">
                                  <w:pPr>
                                    <w:pStyle w:val="TableParagraph"/>
                                    <w:spacing w:before="140" w:line="203" w:lineRule="exact"/>
                                    <w:ind w:left="180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eorgia"/>
                                      <w:b/>
                                      <w:sz w:val="18"/>
                                    </w:rPr>
                                    <w:t xml:space="preserve">State 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1"/>
                                      <w:sz w:val="18"/>
                                    </w:rPr>
                                    <w:t>of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3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2"/>
                                      <w:sz w:val="18"/>
                                    </w:rPr>
                                    <w:t>Vermont</w:t>
                                  </w:r>
                                </w:p>
                              </w:tc>
                              <w:tc>
                                <w:tcPr>
                                  <w:tcW w:w="2580" w:type="dxa"/>
                                  <w:gridSpan w:val="2"/>
                                  <w:tcBorders>
                                    <w:top w:val="single" w:sz="16" w:space="0" w:color="000000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2DFE0BC" w14:textId="77777777" w:rsidR="005E4163" w:rsidRDefault="005E4163"/>
                              </w:tc>
                            </w:tr>
                            <w:tr w:rsidR="005E4163" w14:paraId="28290D72" w14:textId="77777777">
                              <w:trPr>
                                <w:trHeight w:hRule="exact" w:val="400"/>
                              </w:trPr>
                              <w:tc>
                                <w:tcPr>
                                  <w:tcW w:w="311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B688E5B" w14:textId="77777777" w:rsidR="005E4163" w:rsidRDefault="00ED60AD">
                                  <w:pPr>
                                    <w:pStyle w:val="TableParagraph"/>
                                    <w:spacing w:line="187" w:lineRule="exact"/>
                                    <w:ind w:left="179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eorgia"/>
                                      <w:b/>
                                      <w:spacing w:val="-2"/>
                                      <w:sz w:val="18"/>
                                    </w:rPr>
                                    <w:t>Department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1"/>
                                      <w:sz w:val="18"/>
                                    </w:rPr>
                                    <w:t xml:space="preserve"> of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3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2"/>
                                      <w:sz w:val="18"/>
                                    </w:rPr>
                                    <w:t>Libraries</w:t>
                                  </w:r>
                                </w:p>
                                <w:p w14:paraId="4529DFF2" w14:textId="654E6F9C" w:rsidR="005E4163" w:rsidRDefault="004848CF">
                                  <w:pPr>
                                    <w:pStyle w:val="TableParagraph"/>
                                    <w:spacing w:line="204" w:lineRule="exact"/>
                                    <w:ind w:left="179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eorgia"/>
                                      <w:spacing w:val="-2"/>
                                      <w:sz w:val="18"/>
                                    </w:rPr>
                                    <w:t>60 Washington Street</w:t>
                                  </w:r>
                                </w:p>
                              </w:tc>
                              <w:tc>
                                <w:tcPr>
                                  <w:tcW w:w="12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061EBCF" w14:textId="1BE0667D" w:rsidR="005E4163" w:rsidRDefault="005E4163">
                                  <w:pPr>
                                    <w:pStyle w:val="TableParagraph"/>
                                    <w:ind w:left="667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9CF136D" w14:textId="41D4CD9A" w:rsidR="005E4163" w:rsidRDefault="005E4163">
                                  <w:pPr>
                                    <w:pStyle w:val="TableParagraph"/>
                                    <w:ind w:left="186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5E4163" w14:paraId="5C81BBDB" w14:textId="77777777">
                              <w:trPr>
                                <w:trHeight w:hRule="exact" w:val="293"/>
                              </w:trPr>
                              <w:tc>
                                <w:tcPr>
                                  <w:tcW w:w="311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9F5A7E1" w14:textId="7AF08120" w:rsidR="005E4163" w:rsidRDefault="004848CF">
                                  <w:pPr>
                                    <w:pStyle w:val="TableParagraph"/>
                                    <w:spacing w:line="198" w:lineRule="exact"/>
                                    <w:ind w:left="178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eorgia"/>
                                      <w:spacing w:val="-1"/>
                                      <w:sz w:val="18"/>
                                    </w:rPr>
                                    <w:t>Barre</w:t>
                                  </w:r>
                                  <w:r w:rsidR="00ED60AD">
                                    <w:rPr>
                                      <w:rFonts w:ascii="Georgia"/>
                                      <w:spacing w:val="-1"/>
                                      <w:sz w:val="18"/>
                                    </w:rPr>
                                    <w:t>,</w:t>
                                  </w:r>
                                  <w:r w:rsidR="00ED60AD">
                                    <w:rPr>
                                      <w:rFonts w:ascii="Georgia"/>
                                      <w:spacing w:val="-3"/>
                                      <w:sz w:val="18"/>
                                    </w:rPr>
                                    <w:t xml:space="preserve"> </w:t>
                                  </w:r>
                                  <w:r w:rsidR="00ED60AD">
                                    <w:rPr>
                                      <w:rFonts w:ascii="Georgia"/>
                                      <w:sz w:val="18"/>
                                    </w:rPr>
                                    <w:t xml:space="preserve">VT </w:t>
                                  </w:r>
                                  <w:r w:rsidR="00ED60AD">
                                    <w:rPr>
                                      <w:rFonts w:ascii="Georgia"/>
                                      <w:spacing w:val="2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eorgia"/>
                                      <w:spacing w:val="-2"/>
                                      <w:sz w:val="18"/>
                                    </w:rPr>
                                    <w:t>05641</w:t>
                                  </w:r>
                                </w:p>
                              </w:tc>
                              <w:tc>
                                <w:tcPr>
                                  <w:tcW w:w="12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03637EE" w14:textId="55C100C7" w:rsidR="005E4163" w:rsidRDefault="005E4163">
                                  <w:pPr>
                                    <w:pStyle w:val="TableParagraph"/>
                                    <w:spacing w:line="198" w:lineRule="exact"/>
                                    <w:ind w:left="667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B0C9374" w14:textId="721CCBBD" w:rsidR="005E4163" w:rsidRDefault="005E4163">
                                  <w:pPr>
                                    <w:pStyle w:val="TableParagraph"/>
                                    <w:spacing w:line="198" w:lineRule="exact"/>
                                    <w:ind w:left="186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8109DFE" w14:textId="77777777" w:rsidR="005E4163" w:rsidRDefault="005E4163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0B3784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.2pt;margin-top:-.35pt;width:284.6pt;height:52.3pt;z-index:1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111"/>
                        <w:gridCol w:w="1201"/>
                        <w:gridCol w:w="1379"/>
                      </w:tblGrid>
                      <w:tr w:rsidR="005E4163" w14:paraId="71BD6F6D" w14:textId="77777777">
                        <w:trPr>
                          <w:trHeight w:hRule="exact" w:val="353"/>
                        </w:trPr>
                        <w:tc>
                          <w:tcPr>
                            <w:tcW w:w="3111" w:type="dxa"/>
                            <w:tcBorders>
                              <w:top w:val="single" w:sz="16" w:space="0" w:color="000000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95A93AA" w14:textId="77777777" w:rsidR="005E4163" w:rsidRDefault="00ED60AD">
                            <w:pPr>
                              <w:pStyle w:val="TableParagraph"/>
                              <w:spacing w:before="140" w:line="203" w:lineRule="exact"/>
                              <w:ind w:left="180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eorgia"/>
                                <w:b/>
                                <w:sz w:val="18"/>
                              </w:rPr>
                              <w:t xml:space="preserve">State </w:t>
                            </w:r>
                            <w:r>
                              <w:rPr>
                                <w:rFonts w:ascii="Georgia"/>
                                <w:b/>
                                <w:spacing w:val="-1"/>
                                <w:sz w:val="18"/>
                              </w:rPr>
                              <w:t>of</w:t>
                            </w:r>
                            <w:r>
                              <w:rPr>
                                <w:rFonts w:ascii="Georgia"/>
                                <w:b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b/>
                                <w:spacing w:val="-2"/>
                                <w:sz w:val="18"/>
                              </w:rPr>
                              <w:t>Vermont</w:t>
                            </w:r>
                          </w:p>
                        </w:tc>
                        <w:tc>
                          <w:tcPr>
                            <w:tcW w:w="2580" w:type="dxa"/>
                            <w:gridSpan w:val="2"/>
                            <w:tcBorders>
                              <w:top w:val="single" w:sz="16" w:space="0" w:color="000000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2DFE0BC" w14:textId="77777777" w:rsidR="005E4163" w:rsidRDefault="005E4163"/>
                        </w:tc>
                      </w:tr>
                      <w:tr w:rsidR="005E4163" w14:paraId="28290D72" w14:textId="77777777">
                        <w:trPr>
                          <w:trHeight w:hRule="exact" w:val="400"/>
                        </w:trPr>
                        <w:tc>
                          <w:tcPr>
                            <w:tcW w:w="311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B688E5B" w14:textId="77777777" w:rsidR="005E4163" w:rsidRDefault="00ED60AD">
                            <w:pPr>
                              <w:pStyle w:val="TableParagraph"/>
                              <w:spacing w:line="187" w:lineRule="exact"/>
                              <w:ind w:left="179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eorgia"/>
                                <w:b/>
                                <w:spacing w:val="-2"/>
                                <w:sz w:val="18"/>
                              </w:rPr>
                              <w:t>Department</w:t>
                            </w:r>
                            <w:r>
                              <w:rPr>
                                <w:rFonts w:ascii="Georgia"/>
                                <w:b/>
                                <w:spacing w:val="-1"/>
                                <w:sz w:val="18"/>
                              </w:rPr>
                              <w:t xml:space="preserve"> of</w:t>
                            </w:r>
                            <w:r>
                              <w:rPr>
                                <w:rFonts w:ascii="Georgia"/>
                                <w:b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b/>
                                <w:spacing w:val="-2"/>
                                <w:sz w:val="18"/>
                              </w:rPr>
                              <w:t>Libraries</w:t>
                            </w:r>
                          </w:p>
                          <w:p w14:paraId="4529DFF2" w14:textId="654E6F9C" w:rsidR="005E4163" w:rsidRDefault="004848CF">
                            <w:pPr>
                              <w:pStyle w:val="TableParagraph"/>
                              <w:spacing w:line="204" w:lineRule="exact"/>
                              <w:ind w:left="179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eorgia"/>
                                <w:spacing w:val="-2"/>
                                <w:sz w:val="18"/>
                              </w:rPr>
                              <w:t>60 Washington Street</w:t>
                            </w:r>
                          </w:p>
                        </w:tc>
                        <w:tc>
                          <w:tcPr>
                            <w:tcW w:w="12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061EBCF" w14:textId="1BE0667D" w:rsidR="005E4163" w:rsidRDefault="005E4163">
                            <w:pPr>
                              <w:pStyle w:val="TableParagraph"/>
                              <w:ind w:left="667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3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9CF136D" w14:textId="41D4CD9A" w:rsidR="005E4163" w:rsidRDefault="005E4163">
                            <w:pPr>
                              <w:pStyle w:val="TableParagraph"/>
                              <w:ind w:left="186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5E4163" w14:paraId="5C81BBDB" w14:textId="77777777">
                        <w:trPr>
                          <w:trHeight w:hRule="exact" w:val="293"/>
                        </w:trPr>
                        <w:tc>
                          <w:tcPr>
                            <w:tcW w:w="311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9F5A7E1" w14:textId="7AF08120" w:rsidR="005E4163" w:rsidRDefault="004848CF">
                            <w:pPr>
                              <w:pStyle w:val="TableParagraph"/>
                              <w:spacing w:line="198" w:lineRule="exact"/>
                              <w:ind w:left="178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eorgia"/>
                                <w:spacing w:val="-1"/>
                                <w:sz w:val="18"/>
                              </w:rPr>
                              <w:t>Barre</w:t>
                            </w:r>
                            <w:r w:rsidR="00ED60AD">
                              <w:rPr>
                                <w:rFonts w:ascii="Georgia"/>
                                <w:spacing w:val="-1"/>
                                <w:sz w:val="18"/>
                              </w:rPr>
                              <w:t>,</w:t>
                            </w:r>
                            <w:r w:rsidR="00ED60AD">
                              <w:rPr>
                                <w:rFonts w:ascii="Georgia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 w:rsidR="00ED60AD">
                              <w:rPr>
                                <w:rFonts w:ascii="Georgia"/>
                                <w:sz w:val="18"/>
                              </w:rPr>
                              <w:t xml:space="preserve">VT </w:t>
                            </w:r>
                            <w:r w:rsidR="00ED60AD">
                              <w:rPr>
                                <w:rFonts w:ascii="Georgia"/>
                                <w:spacing w:val="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spacing w:val="-2"/>
                                <w:sz w:val="18"/>
                              </w:rPr>
                              <w:t>05641</w:t>
                            </w:r>
                          </w:p>
                        </w:tc>
                        <w:tc>
                          <w:tcPr>
                            <w:tcW w:w="12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03637EE" w14:textId="55C100C7" w:rsidR="005E4163" w:rsidRDefault="005E4163">
                            <w:pPr>
                              <w:pStyle w:val="TableParagraph"/>
                              <w:spacing w:line="198" w:lineRule="exact"/>
                              <w:ind w:left="667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3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B0C9374" w14:textId="721CCBBD" w:rsidR="005E4163" w:rsidRDefault="005E4163">
                            <w:pPr>
                              <w:pStyle w:val="TableParagraph"/>
                              <w:spacing w:line="198" w:lineRule="exact"/>
                              <w:ind w:left="186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78109DFE" w14:textId="77777777" w:rsidR="005E4163" w:rsidRDefault="005E4163"/>
                  </w:txbxContent>
                </v:textbox>
                <w10:wrap anchorx="page"/>
              </v:shape>
            </w:pict>
          </mc:Fallback>
        </mc:AlternateContent>
      </w:r>
      <w:r w:rsidR="00ED60AD">
        <w:rPr>
          <w:rFonts w:ascii="Georgia"/>
          <w:i/>
          <w:spacing w:val="-1"/>
          <w:sz w:val="18"/>
        </w:rPr>
        <w:t>Agency</w:t>
      </w:r>
      <w:r w:rsidR="00ED60AD">
        <w:rPr>
          <w:rFonts w:ascii="Georgia"/>
          <w:i/>
          <w:spacing w:val="-3"/>
          <w:sz w:val="18"/>
        </w:rPr>
        <w:t xml:space="preserve"> </w:t>
      </w:r>
      <w:r w:rsidR="00ED60AD">
        <w:rPr>
          <w:rFonts w:ascii="Georgia"/>
          <w:i/>
          <w:spacing w:val="-1"/>
          <w:sz w:val="18"/>
        </w:rPr>
        <w:t>of</w:t>
      </w:r>
      <w:r w:rsidR="00ED60AD">
        <w:rPr>
          <w:rFonts w:ascii="Georgia"/>
          <w:i/>
          <w:spacing w:val="-2"/>
          <w:sz w:val="18"/>
        </w:rPr>
        <w:t xml:space="preserve"> Administration</w:t>
      </w:r>
    </w:p>
    <w:p w14:paraId="38B0880D" w14:textId="77777777" w:rsidR="005E4163" w:rsidRDefault="005E4163">
      <w:pPr>
        <w:rPr>
          <w:rFonts w:ascii="Georgia" w:eastAsia="Georgia" w:hAnsi="Georgia" w:cs="Georgia"/>
          <w:i/>
          <w:sz w:val="20"/>
          <w:szCs w:val="20"/>
        </w:rPr>
      </w:pPr>
    </w:p>
    <w:p w14:paraId="18470E66" w14:textId="77777777" w:rsidR="001B0387" w:rsidRDefault="001B0387" w:rsidP="000B00E6">
      <w:pPr>
        <w:pStyle w:val="Heading1"/>
        <w:spacing w:before="184" w:line="275" w:lineRule="exact"/>
        <w:ind w:left="0" w:right="3509" w:firstLine="0"/>
        <w:rPr>
          <w:rFonts w:cs="Times New Roman"/>
          <w:spacing w:val="-2"/>
        </w:rPr>
      </w:pPr>
    </w:p>
    <w:p w14:paraId="320951F5" w14:textId="12E470FB" w:rsidR="00A54241" w:rsidRPr="003D739F" w:rsidRDefault="00ED60AD" w:rsidP="00767AA2">
      <w:pPr>
        <w:pStyle w:val="Heading1"/>
        <w:spacing w:before="184" w:line="275" w:lineRule="exact"/>
        <w:ind w:left="3312" w:right="3312" w:firstLine="0"/>
        <w:jc w:val="center"/>
        <w:rPr>
          <w:rFonts w:cs="Times New Roman"/>
          <w:spacing w:val="-2"/>
        </w:rPr>
      </w:pPr>
      <w:r w:rsidRPr="001B7B6D">
        <w:rPr>
          <w:rFonts w:cs="Times New Roman"/>
          <w:spacing w:val="-2"/>
        </w:rPr>
        <w:t>VERMONT</w:t>
      </w:r>
      <w:r w:rsidRPr="001B7B6D">
        <w:rPr>
          <w:rFonts w:cs="Times New Roman"/>
          <w:spacing w:val="-1"/>
        </w:rPr>
        <w:t xml:space="preserve"> </w:t>
      </w:r>
      <w:r w:rsidRPr="001B7B6D">
        <w:rPr>
          <w:rFonts w:cs="Times New Roman"/>
          <w:spacing w:val="-2"/>
        </w:rPr>
        <w:t>BOARD</w:t>
      </w:r>
      <w:r w:rsidRPr="001B7B6D">
        <w:rPr>
          <w:rFonts w:cs="Times New Roman"/>
          <w:spacing w:val="-1"/>
        </w:rPr>
        <w:t xml:space="preserve"> </w:t>
      </w:r>
      <w:r w:rsidRPr="001B7B6D">
        <w:rPr>
          <w:rFonts w:cs="Times New Roman"/>
        </w:rPr>
        <w:t xml:space="preserve">OF </w:t>
      </w:r>
      <w:r w:rsidRPr="001B7B6D">
        <w:rPr>
          <w:rFonts w:cs="Times New Roman"/>
          <w:spacing w:val="-2"/>
        </w:rPr>
        <w:t>LIBRARIES</w:t>
      </w:r>
    </w:p>
    <w:p w14:paraId="5F8A8D7B" w14:textId="59BED56C" w:rsidR="00E64CA1" w:rsidRDefault="00791450" w:rsidP="00767AA2">
      <w:pPr>
        <w:ind w:left="4410" w:right="4464" w:hanging="1"/>
        <w:jc w:val="center"/>
        <w:rPr>
          <w:rFonts w:ascii="Times New Roman" w:eastAsia="Times New Roman" w:hAnsi="Times New Roman" w:cs="Times New Roman"/>
          <w:b/>
          <w:bCs/>
          <w:spacing w:val="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ay 19</w:t>
      </w:r>
      <w:r w:rsidRPr="00791450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, 2020</w:t>
      </w:r>
    </w:p>
    <w:p w14:paraId="3C56A49C" w14:textId="20C54B8B" w:rsidR="005E4163" w:rsidRDefault="00C33FC6" w:rsidP="00767AA2">
      <w:pPr>
        <w:ind w:left="4177" w:right="4290" w:hanging="1"/>
        <w:jc w:val="center"/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2</w:t>
      </w:r>
      <w:r w:rsidR="00BC5442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:00</w:t>
      </w:r>
      <w:r w:rsidR="00E64CA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p.m. – 4:00 </w:t>
      </w:r>
      <w:r w:rsidR="00DC74CC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.</w:t>
      </w:r>
      <w:r w:rsidR="00DC74CC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.</w:t>
      </w:r>
    </w:p>
    <w:p w14:paraId="12B5CA2C" w14:textId="5DF95361" w:rsidR="00767AA2" w:rsidRDefault="00791450" w:rsidP="00C33FC6">
      <w:pPr>
        <w:ind w:left="3870" w:right="3780" w:hanging="1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F3326E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This meeting will be </w:t>
      </w:r>
      <w:r w:rsidR="00F3326E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conducted </w:t>
      </w:r>
      <w:r w:rsidRPr="00F3326E">
        <w:rPr>
          <w:rFonts w:ascii="Times New Roman" w:eastAsia="Times New Roman" w:hAnsi="Times New Roman" w:cs="Times New Roman"/>
          <w:b/>
          <w:bCs/>
          <w:sz w:val="28"/>
          <w:szCs w:val="28"/>
        </w:rPr>
        <w:t>Virtual</w:t>
      </w:r>
      <w:r w:rsidR="00C33FC6">
        <w:rPr>
          <w:rFonts w:ascii="Times New Roman" w:eastAsia="Times New Roman" w:hAnsi="Times New Roman" w:cs="Times New Roman"/>
          <w:b/>
          <w:bCs/>
          <w:sz w:val="28"/>
          <w:szCs w:val="28"/>
        </w:rPr>
        <w:t>ly via Microsoft Teams</w:t>
      </w:r>
    </w:p>
    <w:p w14:paraId="0AAABF1D" w14:textId="17755B84" w:rsidR="00C33FC6" w:rsidRDefault="003D14DE" w:rsidP="00C33FC6">
      <w:pPr>
        <w:jc w:val="center"/>
        <w:rPr>
          <w:rFonts w:ascii="Segoe UI" w:hAnsi="Segoe UI" w:cs="Segoe UI"/>
          <w:color w:val="252424"/>
        </w:rPr>
      </w:pPr>
      <w:hyperlink r:id="rId9" w:tgtFrame="_blank" w:history="1">
        <w:r w:rsidR="00C33FC6">
          <w:rPr>
            <w:rStyle w:val="Hyperlink"/>
            <w:rFonts w:ascii="Segoe UI Semibold" w:hAnsi="Segoe UI Semibold" w:cs="Segoe UI Semibold"/>
            <w:color w:val="6264A7"/>
            <w:sz w:val="27"/>
            <w:szCs w:val="27"/>
          </w:rPr>
          <w:t>Join Microsoft Teams Meeting</w:t>
        </w:r>
      </w:hyperlink>
    </w:p>
    <w:p w14:paraId="53727C1F" w14:textId="0A76A99A" w:rsidR="00C33FC6" w:rsidRDefault="003D14DE" w:rsidP="00C33FC6">
      <w:pPr>
        <w:jc w:val="center"/>
        <w:rPr>
          <w:rFonts w:ascii="Segoe UI" w:hAnsi="Segoe UI" w:cs="Segoe UI"/>
          <w:color w:val="252424"/>
        </w:rPr>
      </w:pPr>
      <w:hyperlink r:id="rId10" w:anchor=" " w:tgtFrame="_blank" w:history="1">
        <w:r w:rsidR="00C33FC6">
          <w:rPr>
            <w:rStyle w:val="Hyperlink"/>
            <w:rFonts w:ascii="Segoe UI" w:hAnsi="Segoe UI" w:cs="Segoe UI"/>
            <w:color w:val="6264A7"/>
            <w:sz w:val="21"/>
            <w:szCs w:val="21"/>
          </w:rPr>
          <w:t>+1 802-552-8456</w:t>
        </w:r>
      </w:hyperlink>
      <w:proofErr w:type="gramStart"/>
      <w:r w:rsidR="00C33FC6">
        <w:rPr>
          <w:rFonts w:ascii="Segoe UI" w:hAnsi="Segoe UI" w:cs="Segoe UI"/>
          <w:color w:val="252424"/>
        </w:rPr>
        <w:t xml:space="preserve"> </w:t>
      </w:r>
      <w:r w:rsidR="00C33FC6">
        <w:rPr>
          <w:rFonts w:ascii="Segoe UI" w:hAnsi="Segoe UI" w:cs="Segoe UI"/>
          <w:color w:val="252424"/>
          <w:sz w:val="18"/>
          <w:szCs w:val="18"/>
        </w:rPr>
        <w:t>  (</w:t>
      </w:r>
      <w:proofErr w:type="gramEnd"/>
      <w:r w:rsidR="00C33FC6">
        <w:rPr>
          <w:rFonts w:ascii="Segoe UI" w:hAnsi="Segoe UI" w:cs="Segoe UI"/>
          <w:color w:val="252424"/>
          <w:sz w:val="18"/>
          <w:szCs w:val="18"/>
        </w:rPr>
        <w:t>Toll)</w:t>
      </w:r>
    </w:p>
    <w:p w14:paraId="6A10A121" w14:textId="3CD71BB0" w:rsidR="00C33FC6" w:rsidRDefault="00C33FC6" w:rsidP="00C33FC6">
      <w:pPr>
        <w:jc w:val="center"/>
        <w:rPr>
          <w:rFonts w:ascii="Segoe UI" w:hAnsi="Segoe UI" w:cs="Segoe UI"/>
          <w:color w:val="252424"/>
        </w:rPr>
      </w:pPr>
      <w:r>
        <w:rPr>
          <w:rFonts w:ascii="Segoe UI" w:hAnsi="Segoe UI" w:cs="Segoe UI"/>
          <w:color w:val="252424"/>
          <w:sz w:val="18"/>
          <w:szCs w:val="18"/>
        </w:rPr>
        <w:t xml:space="preserve">Conference ID: </w:t>
      </w:r>
      <w:r>
        <w:rPr>
          <w:rFonts w:ascii="Segoe UI" w:hAnsi="Segoe UI" w:cs="Segoe UI"/>
          <w:color w:val="252424"/>
          <w:sz w:val="21"/>
          <w:szCs w:val="21"/>
        </w:rPr>
        <w:t>968 302 283#</w:t>
      </w:r>
    </w:p>
    <w:p w14:paraId="02C1BA1E" w14:textId="77777777" w:rsidR="005E4163" w:rsidRPr="004B737B" w:rsidRDefault="005E4163" w:rsidP="00C33FC6">
      <w:pPr>
        <w:pStyle w:val="BodyText"/>
        <w:ind w:left="0" w:right="3996"/>
        <w:rPr>
          <w:rFonts w:cs="Times New Roman"/>
          <w:spacing w:val="23"/>
        </w:rPr>
      </w:pPr>
    </w:p>
    <w:p w14:paraId="5D0DBCCE" w14:textId="77777777" w:rsidR="005E4163" w:rsidRPr="003D2E12" w:rsidRDefault="00ED60AD">
      <w:pPr>
        <w:ind w:left="3580" w:right="3479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D2E12">
        <w:rPr>
          <w:rFonts w:ascii="Times New Roman" w:hAnsi="Times New Roman" w:cs="Times New Roman"/>
          <w:b/>
          <w:spacing w:val="-2"/>
          <w:sz w:val="24"/>
          <w:szCs w:val="24"/>
        </w:rPr>
        <w:t>AGENDA</w:t>
      </w:r>
      <w:r w:rsidRPr="003D2E12">
        <w:rPr>
          <w:rFonts w:ascii="Times New Roman" w:hAnsi="Times New Roman" w:cs="Times New Roman"/>
          <w:b/>
          <w:spacing w:val="-3"/>
          <w:sz w:val="24"/>
          <w:szCs w:val="24"/>
        </w:rPr>
        <w:t xml:space="preserve"> </w:t>
      </w:r>
    </w:p>
    <w:p w14:paraId="7311159C" w14:textId="77777777" w:rsidR="005E4163" w:rsidRPr="003D2E12" w:rsidRDefault="005E4163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5081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55"/>
        <w:gridCol w:w="2454"/>
        <w:gridCol w:w="3714"/>
        <w:gridCol w:w="3140"/>
      </w:tblGrid>
      <w:tr w:rsidR="00CD6C14" w:rsidRPr="003D2E12" w14:paraId="4CE14657" w14:textId="244A869D" w:rsidTr="00F3326E">
        <w:trPr>
          <w:trHeight w:hRule="exact" w:val="488"/>
        </w:trPr>
        <w:tc>
          <w:tcPr>
            <w:tcW w:w="7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DD9C3"/>
            <w:vAlign w:val="center"/>
          </w:tcPr>
          <w:p w14:paraId="7176EC4B" w14:textId="77777777" w:rsidR="00CD6C14" w:rsidRPr="003D2E12" w:rsidRDefault="00CD6C14" w:rsidP="005D283B">
            <w:pPr>
              <w:pStyle w:val="TableParagraph"/>
              <w:spacing w:line="274" w:lineRule="exact"/>
              <w:ind w:right="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_Hlk534292310"/>
            <w:r w:rsidRPr="003D2E12"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Time</w:t>
            </w:r>
          </w:p>
        </w:tc>
        <w:tc>
          <w:tcPr>
            <w:tcW w:w="111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DD9C3"/>
            <w:vAlign w:val="center"/>
          </w:tcPr>
          <w:p w14:paraId="7A53E55D" w14:textId="77777777" w:rsidR="00CD6C14" w:rsidRPr="003D2E12" w:rsidRDefault="00CD6C14" w:rsidP="005D283B">
            <w:pPr>
              <w:pStyle w:val="TableParagraph"/>
              <w:spacing w:line="274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b/>
                <w:sz w:val="24"/>
                <w:szCs w:val="24"/>
              </w:rPr>
              <w:t>Agenda Item</w:t>
            </w:r>
          </w:p>
        </w:tc>
        <w:tc>
          <w:tcPr>
            <w:tcW w:w="169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DD9C3"/>
            <w:vAlign w:val="center"/>
          </w:tcPr>
          <w:p w14:paraId="7F93252E" w14:textId="77777777" w:rsidR="00CD6C14" w:rsidRPr="003D2E12" w:rsidRDefault="00CD6C14" w:rsidP="005D283B">
            <w:pPr>
              <w:pStyle w:val="TableParagraph"/>
              <w:spacing w:line="274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5442">
              <w:rPr>
                <w:rFonts w:ascii="Times New Roman" w:hAnsi="Times New Roman" w:cs="Times New Roman"/>
                <w:b/>
                <w:sz w:val="24"/>
                <w:szCs w:val="24"/>
              </w:rPr>
              <w:t>Topic</w:t>
            </w:r>
          </w:p>
        </w:tc>
        <w:tc>
          <w:tcPr>
            <w:tcW w:w="143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DD9C3"/>
            <w:vAlign w:val="center"/>
          </w:tcPr>
          <w:p w14:paraId="4B06546A" w14:textId="77777777" w:rsidR="00CD6C14" w:rsidRPr="003D2E12" w:rsidRDefault="00CD6C14" w:rsidP="005D283B">
            <w:pPr>
              <w:pStyle w:val="TableParagraph"/>
              <w:spacing w:line="274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Personnel</w:t>
            </w:r>
          </w:p>
        </w:tc>
      </w:tr>
      <w:bookmarkEnd w:id="0"/>
      <w:tr w:rsidR="00CD6C14" w:rsidRPr="003D2E12" w14:paraId="58DF35CE" w14:textId="5A2503E9" w:rsidTr="00F3326E">
        <w:trPr>
          <w:trHeight w:hRule="exact" w:val="1053"/>
        </w:trPr>
        <w:tc>
          <w:tcPr>
            <w:tcW w:w="7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9545DA8" w14:textId="52329AB3" w:rsidR="00CD6C14" w:rsidRPr="003D2E12" w:rsidRDefault="00C33FC6" w:rsidP="00BC5442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A54241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  <w:tc>
          <w:tcPr>
            <w:tcW w:w="111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9A32276" w14:textId="3EB33B2D" w:rsidR="00CD6C14" w:rsidRDefault="00CD6C14" w:rsidP="00BC5442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l to Order</w:t>
            </w:r>
            <w:r w:rsidR="00767AA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065F0E">
              <w:rPr>
                <w:rFonts w:ascii="Times New Roman" w:hAnsi="Times New Roman" w:cs="Times New Roman"/>
                <w:sz w:val="24"/>
                <w:szCs w:val="24"/>
              </w:rPr>
              <w:t xml:space="preserve"> Introductions</w:t>
            </w:r>
            <w:r w:rsidR="00767AA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3499DF02" w14:textId="69EB9949" w:rsidR="00936390" w:rsidRPr="003D2E12" w:rsidRDefault="00936390" w:rsidP="00BC5442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ew Meeting Minutes</w:t>
            </w:r>
          </w:p>
        </w:tc>
        <w:tc>
          <w:tcPr>
            <w:tcW w:w="169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E0D15A3" w14:textId="3EF51922" w:rsidR="00CD6C14" w:rsidRPr="003D2E12" w:rsidRDefault="00CD6C14" w:rsidP="00BC54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703D3C0" w14:textId="77777777" w:rsidR="00CD6C14" w:rsidRPr="003D2E12" w:rsidRDefault="00CD6C14" w:rsidP="00BC5442">
            <w:pPr>
              <w:pStyle w:val="TableParagraph"/>
              <w:spacing w:line="272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sz w:val="24"/>
                <w:szCs w:val="24"/>
              </w:rPr>
              <w:t>Bruce Post,</w:t>
            </w:r>
            <w:r w:rsidRPr="003D2E12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065F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air</w:t>
            </w:r>
          </w:p>
        </w:tc>
      </w:tr>
      <w:tr w:rsidR="00065F0E" w:rsidRPr="003D2E12" w14:paraId="4036F6D1" w14:textId="77777777" w:rsidTr="00F3326E">
        <w:trPr>
          <w:trHeight w:hRule="exact" w:val="953"/>
        </w:trPr>
        <w:tc>
          <w:tcPr>
            <w:tcW w:w="7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C0F3CD4" w14:textId="1D05B717" w:rsidR="00065F0E" w:rsidRDefault="00C33FC6" w:rsidP="00BC5442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065F0E">
              <w:rPr>
                <w:rFonts w:ascii="Times New Roman" w:hAnsi="Times New Roman" w:cs="Times New Roman"/>
                <w:sz w:val="24"/>
                <w:szCs w:val="24"/>
              </w:rPr>
              <w:t>:05</w:t>
            </w:r>
          </w:p>
        </w:tc>
        <w:tc>
          <w:tcPr>
            <w:tcW w:w="111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C7D3354" w14:textId="77777777" w:rsidR="00936390" w:rsidRDefault="00936390" w:rsidP="00936390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blic to be heard</w:t>
            </w:r>
          </w:p>
          <w:p w14:paraId="0F9D63D1" w14:textId="3A26CF45" w:rsidR="00065F0E" w:rsidRDefault="00936390" w:rsidP="00936390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Items not on the agenda)</w:t>
            </w:r>
          </w:p>
        </w:tc>
        <w:tc>
          <w:tcPr>
            <w:tcW w:w="169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B2ABF7D" w14:textId="77777777" w:rsidR="00065F0E" w:rsidRDefault="00065F0E" w:rsidP="00BC54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7A29D9" w14:textId="77777777" w:rsidR="00767AA2" w:rsidRDefault="00767AA2" w:rsidP="00BC54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5276DB" w14:textId="77777777" w:rsidR="00767AA2" w:rsidRDefault="00767AA2" w:rsidP="00BC54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839FA9" w14:textId="77777777" w:rsidR="00767AA2" w:rsidRDefault="00767AA2" w:rsidP="00BC54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0AF164" w14:textId="25A6AE90" w:rsidR="00767AA2" w:rsidRPr="003D2E12" w:rsidRDefault="00767AA2" w:rsidP="00BC54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2DB401A" w14:textId="3EE4053B" w:rsidR="00065F0E" w:rsidRPr="003D2E12" w:rsidRDefault="00065F0E" w:rsidP="00BC5442">
            <w:pPr>
              <w:pStyle w:val="TableParagraph"/>
              <w:spacing w:line="27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ruce Post, </w:t>
            </w:r>
            <w:r w:rsidRPr="00065F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air</w:t>
            </w:r>
          </w:p>
        </w:tc>
      </w:tr>
      <w:tr w:rsidR="00065F0E" w:rsidRPr="003D2E12" w14:paraId="07B08F02" w14:textId="77777777" w:rsidTr="00F3326E">
        <w:trPr>
          <w:trHeight w:hRule="exact" w:val="1785"/>
        </w:trPr>
        <w:tc>
          <w:tcPr>
            <w:tcW w:w="7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D3CDA5C" w14:textId="03656848" w:rsidR="00065F0E" w:rsidRDefault="00C33FC6" w:rsidP="00065F0E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065F0E">
              <w:rPr>
                <w:rFonts w:ascii="Times New Roman" w:hAnsi="Times New Roman" w:cs="Times New Roman"/>
                <w:sz w:val="24"/>
                <w:szCs w:val="24"/>
              </w:rPr>
              <w:t>:1</w:t>
            </w:r>
            <w:r w:rsidR="0093639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2F6B8BB" w14:textId="362E8E8B" w:rsidR="00065F0E" w:rsidRDefault="00065F0E" w:rsidP="00065F0E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E19DA03" w14:textId="274EC016" w:rsidR="00065F0E" w:rsidRDefault="00065F0E" w:rsidP="00BC5442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ographic Naming</w:t>
            </w:r>
          </w:p>
        </w:tc>
        <w:tc>
          <w:tcPr>
            <w:tcW w:w="169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939C75E" w14:textId="3B785E42" w:rsidR="00065F0E" w:rsidRPr="00791450" w:rsidRDefault="00791450" w:rsidP="00791450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91450">
              <w:rPr>
                <w:rFonts w:ascii="Times New Roman" w:hAnsi="Times New Roman" w:cs="Times New Roman"/>
                <w:sz w:val="24"/>
                <w:szCs w:val="24"/>
              </w:rPr>
              <w:t>Updates on Geographic Naming</w:t>
            </w:r>
          </w:p>
          <w:p w14:paraId="13C4DE20" w14:textId="64304196" w:rsidR="00791450" w:rsidRPr="00791450" w:rsidRDefault="00791450" w:rsidP="00791450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91450">
              <w:rPr>
                <w:rFonts w:ascii="Times New Roman" w:hAnsi="Times New Roman" w:cs="Times New Roman"/>
                <w:sz w:val="24"/>
                <w:szCs w:val="24"/>
              </w:rPr>
              <w:t xml:space="preserve">Website, Geographic Naming protocols, and </w:t>
            </w:r>
            <w:r w:rsidR="00C33FC6">
              <w:rPr>
                <w:rFonts w:ascii="Times New Roman" w:hAnsi="Times New Roman" w:cs="Times New Roman"/>
                <w:sz w:val="24"/>
                <w:szCs w:val="24"/>
              </w:rPr>
              <w:t>procedure discussion</w:t>
            </w:r>
          </w:p>
          <w:p w14:paraId="6F203739" w14:textId="77777777" w:rsidR="00065F0E" w:rsidRPr="00767AA2" w:rsidRDefault="00065F0E" w:rsidP="00767A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3F82954" w14:textId="77777777" w:rsidR="00065F0E" w:rsidRPr="00767AA2" w:rsidRDefault="00065F0E" w:rsidP="00767A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7A9F3E" w14:textId="77777777" w:rsidR="00065F0E" w:rsidRPr="00767AA2" w:rsidRDefault="00065F0E" w:rsidP="00767A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FDC6D4A" w14:textId="77777777" w:rsidR="00065F0E" w:rsidRPr="00767AA2" w:rsidRDefault="00065F0E" w:rsidP="00767A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CD9D80" w14:textId="683BF96B" w:rsidR="00065F0E" w:rsidRPr="00767AA2" w:rsidRDefault="00065F0E" w:rsidP="00767A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0DE7D45" w14:textId="77777777" w:rsidR="00767AA2" w:rsidRDefault="00065F0E" w:rsidP="00065F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rie Yeager, </w:t>
            </w:r>
            <w:r w:rsidRPr="00065F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xecutive Secretary to the State Librari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02F419B" w14:textId="77777777" w:rsidR="00767AA2" w:rsidRDefault="00065F0E" w:rsidP="00065F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&amp; </w:t>
            </w:r>
          </w:p>
          <w:p w14:paraId="2B200D72" w14:textId="727867B3" w:rsidR="00065F0E" w:rsidRDefault="00065F0E" w:rsidP="00065F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auren Wallace, </w:t>
            </w:r>
            <w:r w:rsidRPr="00065F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echnical Services Librarian</w:t>
            </w:r>
          </w:p>
        </w:tc>
      </w:tr>
      <w:tr w:rsidR="00065F0E" w:rsidRPr="003D2E12" w14:paraId="0A51278B" w14:textId="77777777" w:rsidTr="00724100">
        <w:trPr>
          <w:trHeight w:hRule="exact" w:val="1191"/>
        </w:trPr>
        <w:tc>
          <w:tcPr>
            <w:tcW w:w="7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216313A" w14:textId="514564B9" w:rsidR="00065F0E" w:rsidRDefault="00C33FC6" w:rsidP="00BC5442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065F0E">
              <w:rPr>
                <w:rFonts w:ascii="Times New Roman" w:hAnsi="Times New Roman" w:cs="Times New Roman"/>
                <w:sz w:val="24"/>
                <w:szCs w:val="24"/>
              </w:rPr>
              <w:t>:4</w:t>
            </w:r>
            <w:r w:rsidR="0072410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  <w:p w14:paraId="460A4195" w14:textId="38FEB266" w:rsidR="00F85430" w:rsidRDefault="00F85430" w:rsidP="00BC5442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282BC70" w14:textId="3BA3A1BD" w:rsidR="00065F0E" w:rsidRDefault="00F85430" w:rsidP="00BC5442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 of Libraries, State Librarian &amp; Commissioner of Libraries</w:t>
            </w:r>
          </w:p>
        </w:tc>
        <w:tc>
          <w:tcPr>
            <w:tcW w:w="169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833811C" w14:textId="77777777" w:rsidR="00F85430" w:rsidRDefault="00F85430" w:rsidP="00F854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jects, Plans, </w:t>
            </w:r>
          </w:p>
          <w:p w14:paraId="3C83CDDC" w14:textId="6AED0E9F" w:rsidR="00065F0E" w:rsidRPr="003D2E12" w:rsidRDefault="00F85430" w:rsidP="00F854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s, Announcements</w:t>
            </w:r>
          </w:p>
        </w:tc>
        <w:tc>
          <w:tcPr>
            <w:tcW w:w="143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77D3B1A" w14:textId="3FFB10DD" w:rsidR="00065F0E" w:rsidRDefault="00F85430" w:rsidP="00BC5442">
            <w:pPr>
              <w:pStyle w:val="TableParagraph"/>
              <w:spacing w:line="27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ason Broughton, </w:t>
            </w:r>
            <w:r w:rsidRPr="00F8543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tate Librarian</w:t>
            </w:r>
          </w:p>
        </w:tc>
      </w:tr>
      <w:tr w:rsidR="00CD6C14" w:rsidRPr="003D2E12" w14:paraId="11467A8C" w14:textId="69E934F1" w:rsidTr="00F3326E">
        <w:trPr>
          <w:trHeight w:hRule="exact" w:val="1044"/>
        </w:trPr>
        <w:tc>
          <w:tcPr>
            <w:tcW w:w="7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61FFD80" w14:textId="692A2A81" w:rsidR="00CD6C14" w:rsidRPr="003D2E12" w:rsidRDefault="00C33FC6" w:rsidP="00BC5442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724100">
              <w:rPr>
                <w:rFonts w:ascii="Times New Roman" w:eastAsia="Times New Roman" w:hAnsi="Times New Roman" w:cs="Times New Roman"/>
                <w:sz w:val="24"/>
                <w:szCs w:val="24"/>
              </w:rPr>
              <w:t>:15</w:t>
            </w:r>
          </w:p>
        </w:tc>
        <w:tc>
          <w:tcPr>
            <w:tcW w:w="111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15E6721" w14:textId="10029F2D" w:rsidR="00CD6C14" w:rsidRPr="003D2E12" w:rsidRDefault="00791450" w:rsidP="00065F0E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VID-19 &amp; Vermont Libraries</w:t>
            </w:r>
          </w:p>
        </w:tc>
        <w:tc>
          <w:tcPr>
            <w:tcW w:w="169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DA73E51" w14:textId="2CCA2DED" w:rsidR="00CD6C14" w:rsidRPr="003D2E12" w:rsidRDefault="00767AA2" w:rsidP="00BC54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rmont Libraries</w:t>
            </w:r>
            <w:r w:rsidR="00E03F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3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3114343" w14:textId="77777777" w:rsidR="00A54241" w:rsidRPr="00F85430" w:rsidRDefault="00F85430" w:rsidP="00BC5442">
            <w:pPr>
              <w:pStyle w:val="TableParagraph"/>
              <w:spacing w:line="272" w:lineRule="exact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ruce Post, </w:t>
            </w:r>
            <w:r w:rsidRPr="00F854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Chair</w:t>
            </w:r>
          </w:p>
          <w:p w14:paraId="140EA7C2" w14:textId="33CD8812" w:rsidR="00F85430" w:rsidRPr="003D2E12" w:rsidRDefault="00F85430" w:rsidP="00BC5442">
            <w:pPr>
              <w:pStyle w:val="TableParagraph"/>
              <w:spacing w:line="272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Jason Broughton, </w:t>
            </w:r>
            <w:r w:rsidRPr="00F8543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State Librarian</w:t>
            </w:r>
          </w:p>
        </w:tc>
      </w:tr>
      <w:tr w:rsidR="00DC74CC" w:rsidRPr="003D2E12" w14:paraId="49F8E9CA" w14:textId="4C556840" w:rsidTr="00724100">
        <w:trPr>
          <w:trHeight w:hRule="exact" w:val="669"/>
        </w:trPr>
        <w:tc>
          <w:tcPr>
            <w:tcW w:w="7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7CAC7F7" w14:textId="445617B8" w:rsidR="00DC74CC" w:rsidRPr="003D2E12" w:rsidRDefault="00724100" w:rsidP="00DC74CC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:00</w:t>
            </w:r>
          </w:p>
        </w:tc>
        <w:tc>
          <w:tcPr>
            <w:tcW w:w="111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9660653" w14:textId="77777777" w:rsidR="00DC74CC" w:rsidRPr="003D2E12" w:rsidRDefault="00DC74CC" w:rsidP="00DC74CC">
            <w:pPr>
              <w:pStyle w:val="TableParagraph"/>
              <w:spacing w:line="27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sz w:val="24"/>
                <w:szCs w:val="24"/>
              </w:rPr>
              <w:t xml:space="preserve">Meeting </w:t>
            </w:r>
            <w:r w:rsidRPr="003D2E12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djournment</w:t>
            </w:r>
          </w:p>
        </w:tc>
        <w:tc>
          <w:tcPr>
            <w:tcW w:w="169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A0D95D0" w14:textId="77777777" w:rsidR="00DC74CC" w:rsidRPr="003D2E12" w:rsidRDefault="00DC74CC" w:rsidP="00DC74CC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6392979" w14:textId="77777777" w:rsidR="00DC74CC" w:rsidRPr="003D2E12" w:rsidRDefault="00DC74CC" w:rsidP="00DC74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ruce Post, </w:t>
            </w:r>
            <w:r w:rsidRPr="00767AA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air</w:t>
            </w:r>
          </w:p>
        </w:tc>
      </w:tr>
    </w:tbl>
    <w:p w14:paraId="6D2DB442" w14:textId="77777777" w:rsidR="00EB5E49" w:rsidRDefault="00EB5E49">
      <w:pPr>
        <w:rPr>
          <w:rFonts w:ascii="Times New Roman" w:hAnsi="Times New Roman" w:cs="Times New Roman"/>
          <w:sz w:val="24"/>
          <w:szCs w:val="24"/>
        </w:rPr>
      </w:pPr>
    </w:p>
    <w:p w14:paraId="340A3B5D" w14:textId="3034BD4B" w:rsidR="00767AA2" w:rsidRDefault="000B00E6" w:rsidP="000B00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ard members: Bruce Post (Board Chair), Deborah Granquist</w:t>
      </w:r>
      <w:r w:rsidR="00767AA2">
        <w:rPr>
          <w:rFonts w:ascii="Times New Roman" w:hAnsi="Times New Roman" w:cs="Times New Roman"/>
          <w:sz w:val="24"/>
          <w:szCs w:val="24"/>
        </w:rPr>
        <w:t xml:space="preserve"> (Vice Chair)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767AA2">
        <w:rPr>
          <w:rFonts w:ascii="Times New Roman" w:hAnsi="Times New Roman" w:cs="Times New Roman"/>
          <w:sz w:val="24"/>
          <w:szCs w:val="24"/>
        </w:rPr>
        <w:t>Jason Broughton (Secretary).</w:t>
      </w:r>
    </w:p>
    <w:p w14:paraId="127483D6" w14:textId="329330FD" w:rsidR="000B00E6" w:rsidRDefault="000B00E6" w:rsidP="000B00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xie </w:t>
      </w:r>
      <w:proofErr w:type="spellStart"/>
      <w:r>
        <w:rPr>
          <w:rFonts w:ascii="Times New Roman" w:hAnsi="Times New Roman" w:cs="Times New Roman"/>
          <w:sz w:val="24"/>
          <w:szCs w:val="24"/>
        </w:rPr>
        <w:t>Ewins</w:t>
      </w:r>
      <w:proofErr w:type="spellEnd"/>
      <w:r>
        <w:rPr>
          <w:rFonts w:ascii="Times New Roman" w:hAnsi="Times New Roman" w:cs="Times New Roman"/>
          <w:sz w:val="24"/>
          <w:szCs w:val="24"/>
        </w:rPr>
        <w:t>, Tom Frank,</w:t>
      </w:r>
      <w:r w:rsidR="00767AA2">
        <w:rPr>
          <w:rFonts w:ascii="Times New Roman" w:hAnsi="Times New Roman" w:cs="Times New Roman"/>
          <w:sz w:val="24"/>
          <w:szCs w:val="24"/>
        </w:rPr>
        <w:t xml:space="preserve"> </w:t>
      </w:r>
      <w:r w:rsidR="007E1305">
        <w:rPr>
          <w:rFonts w:ascii="Times New Roman" w:hAnsi="Times New Roman" w:cs="Times New Roman"/>
          <w:sz w:val="24"/>
          <w:szCs w:val="24"/>
        </w:rPr>
        <w:t xml:space="preserve">Linda </w:t>
      </w:r>
      <w:proofErr w:type="spellStart"/>
      <w:r w:rsidR="007E1305">
        <w:rPr>
          <w:rFonts w:ascii="Times New Roman" w:hAnsi="Times New Roman" w:cs="Times New Roman"/>
          <w:sz w:val="24"/>
          <w:szCs w:val="24"/>
        </w:rPr>
        <w:t>Saarnijoki</w:t>
      </w:r>
      <w:proofErr w:type="spellEnd"/>
    </w:p>
    <w:p w14:paraId="78075B45" w14:textId="365095A1" w:rsidR="00791450" w:rsidRPr="000B00E6" w:rsidRDefault="00791450" w:rsidP="000B00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t members: Josh Fitzhugh, Rebekah Irwin</w:t>
      </w:r>
    </w:p>
    <w:sectPr w:rsidR="00791450" w:rsidRPr="000B00E6" w:rsidSect="00C33FC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 w:code="1"/>
      <w:pgMar w:top="720" w:right="720" w:bottom="36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6867C8" w14:textId="77777777" w:rsidR="003D14DE" w:rsidRDefault="003D14DE" w:rsidP="00F3326E">
      <w:r>
        <w:separator/>
      </w:r>
    </w:p>
  </w:endnote>
  <w:endnote w:type="continuationSeparator" w:id="0">
    <w:p w14:paraId="41271025" w14:textId="77777777" w:rsidR="003D14DE" w:rsidRDefault="003D14DE" w:rsidP="00F332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0828BF" w14:textId="77777777" w:rsidR="00F3326E" w:rsidRDefault="00F332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303927" w14:textId="77777777" w:rsidR="00F3326E" w:rsidRDefault="00F332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425444" w14:textId="77777777" w:rsidR="00F3326E" w:rsidRDefault="00F332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EF2A1B" w14:textId="77777777" w:rsidR="003D14DE" w:rsidRDefault="003D14DE" w:rsidP="00F3326E">
      <w:r>
        <w:separator/>
      </w:r>
    </w:p>
  </w:footnote>
  <w:footnote w:type="continuationSeparator" w:id="0">
    <w:p w14:paraId="40FA8C0D" w14:textId="77777777" w:rsidR="003D14DE" w:rsidRDefault="003D14DE" w:rsidP="00F332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25049B" w14:textId="588CF035" w:rsidR="00F3326E" w:rsidRDefault="00F332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6648C2" w14:textId="31E81385" w:rsidR="00F3326E" w:rsidRDefault="00F3326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DCC46D" w14:textId="51C6F409" w:rsidR="00F3326E" w:rsidRDefault="00F332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2675B"/>
    <w:multiLevelType w:val="hybridMultilevel"/>
    <w:tmpl w:val="6BAAAFC0"/>
    <w:lvl w:ilvl="0" w:tplc="0458273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A56E3"/>
    <w:multiLevelType w:val="hybridMultilevel"/>
    <w:tmpl w:val="1740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4543782"/>
    <w:multiLevelType w:val="hybridMultilevel"/>
    <w:tmpl w:val="85D49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7574F"/>
    <w:multiLevelType w:val="hybridMultilevel"/>
    <w:tmpl w:val="73A63F68"/>
    <w:lvl w:ilvl="0" w:tplc="FE4A082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10C86"/>
    <w:multiLevelType w:val="hybridMultilevel"/>
    <w:tmpl w:val="452624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370763F"/>
    <w:multiLevelType w:val="hybridMultilevel"/>
    <w:tmpl w:val="AD6EC5D2"/>
    <w:lvl w:ilvl="0" w:tplc="9CD64464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960426"/>
    <w:multiLevelType w:val="hybridMultilevel"/>
    <w:tmpl w:val="D0DAE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1148A4"/>
    <w:multiLevelType w:val="hybridMultilevel"/>
    <w:tmpl w:val="E4A8B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4182C"/>
    <w:multiLevelType w:val="hybridMultilevel"/>
    <w:tmpl w:val="F176B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15F0B"/>
    <w:multiLevelType w:val="hybridMultilevel"/>
    <w:tmpl w:val="FEE41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742188"/>
    <w:multiLevelType w:val="hybridMultilevel"/>
    <w:tmpl w:val="46EAD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465AC2"/>
    <w:multiLevelType w:val="hybridMultilevel"/>
    <w:tmpl w:val="15581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2F7E19"/>
    <w:multiLevelType w:val="hybridMultilevel"/>
    <w:tmpl w:val="99DAB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400BAB"/>
    <w:multiLevelType w:val="hybridMultilevel"/>
    <w:tmpl w:val="88D8626E"/>
    <w:lvl w:ilvl="0" w:tplc="8088483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2A274C"/>
    <w:multiLevelType w:val="hybridMultilevel"/>
    <w:tmpl w:val="9E2C72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24114F"/>
    <w:multiLevelType w:val="hybridMultilevel"/>
    <w:tmpl w:val="2FB825F6"/>
    <w:lvl w:ilvl="0" w:tplc="FE4A082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5C7A12"/>
    <w:multiLevelType w:val="hybridMultilevel"/>
    <w:tmpl w:val="CF4E8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6157BA"/>
    <w:multiLevelType w:val="hybridMultilevel"/>
    <w:tmpl w:val="94E8F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A86466"/>
    <w:multiLevelType w:val="hybridMultilevel"/>
    <w:tmpl w:val="C18236F6"/>
    <w:lvl w:ilvl="0" w:tplc="FE4A0820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40366A9"/>
    <w:multiLevelType w:val="hybridMultilevel"/>
    <w:tmpl w:val="5A8C3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112FCA"/>
    <w:multiLevelType w:val="hybridMultilevel"/>
    <w:tmpl w:val="062C3C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5"/>
  </w:num>
  <w:num w:numId="3">
    <w:abstractNumId w:val="0"/>
  </w:num>
  <w:num w:numId="4">
    <w:abstractNumId w:val="13"/>
  </w:num>
  <w:num w:numId="5">
    <w:abstractNumId w:val="16"/>
  </w:num>
  <w:num w:numId="6">
    <w:abstractNumId w:val="11"/>
  </w:num>
  <w:num w:numId="7">
    <w:abstractNumId w:val="15"/>
  </w:num>
  <w:num w:numId="8">
    <w:abstractNumId w:val="18"/>
  </w:num>
  <w:num w:numId="9">
    <w:abstractNumId w:val="3"/>
  </w:num>
  <w:num w:numId="10">
    <w:abstractNumId w:val="20"/>
  </w:num>
  <w:num w:numId="11">
    <w:abstractNumId w:val="12"/>
  </w:num>
  <w:num w:numId="12">
    <w:abstractNumId w:val="6"/>
  </w:num>
  <w:num w:numId="13">
    <w:abstractNumId w:val="2"/>
  </w:num>
  <w:num w:numId="14">
    <w:abstractNumId w:val="8"/>
  </w:num>
  <w:num w:numId="15">
    <w:abstractNumId w:val="17"/>
  </w:num>
  <w:num w:numId="16">
    <w:abstractNumId w:val="7"/>
  </w:num>
  <w:num w:numId="17">
    <w:abstractNumId w:val="19"/>
  </w:num>
  <w:num w:numId="18">
    <w:abstractNumId w:val="10"/>
  </w:num>
  <w:num w:numId="19">
    <w:abstractNumId w:val="4"/>
  </w:num>
  <w:num w:numId="20">
    <w:abstractNumId w:val="9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DS3NDQzMbcwMzJW0lEKTi0uzszPAykwrAUAvrWS1iwAAAA="/>
  </w:docVars>
  <w:rsids>
    <w:rsidRoot w:val="005E4163"/>
    <w:rsid w:val="00040109"/>
    <w:rsid w:val="000407FA"/>
    <w:rsid w:val="0005540E"/>
    <w:rsid w:val="00061A46"/>
    <w:rsid w:val="00065F0E"/>
    <w:rsid w:val="000B00E6"/>
    <w:rsid w:val="000B3EDD"/>
    <w:rsid w:val="000D5762"/>
    <w:rsid w:val="001151F9"/>
    <w:rsid w:val="001269B4"/>
    <w:rsid w:val="00151FA7"/>
    <w:rsid w:val="001A5A59"/>
    <w:rsid w:val="001A6E4E"/>
    <w:rsid w:val="001B0387"/>
    <w:rsid w:val="001B7B6D"/>
    <w:rsid w:val="001D1F92"/>
    <w:rsid w:val="00256E73"/>
    <w:rsid w:val="002720E3"/>
    <w:rsid w:val="003255FC"/>
    <w:rsid w:val="003578BB"/>
    <w:rsid w:val="00371796"/>
    <w:rsid w:val="00394EA1"/>
    <w:rsid w:val="00394F83"/>
    <w:rsid w:val="003A08A5"/>
    <w:rsid w:val="003A5A05"/>
    <w:rsid w:val="003D14DE"/>
    <w:rsid w:val="003D2E12"/>
    <w:rsid w:val="003D59A4"/>
    <w:rsid w:val="003D739F"/>
    <w:rsid w:val="004100E5"/>
    <w:rsid w:val="00456DFE"/>
    <w:rsid w:val="004848CF"/>
    <w:rsid w:val="004B737B"/>
    <w:rsid w:val="004E3FE7"/>
    <w:rsid w:val="0050129F"/>
    <w:rsid w:val="00512E06"/>
    <w:rsid w:val="00535A15"/>
    <w:rsid w:val="005512A1"/>
    <w:rsid w:val="0059353A"/>
    <w:rsid w:val="005B618F"/>
    <w:rsid w:val="005D283B"/>
    <w:rsid w:val="005E4163"/>
    <w:rsid w:val="00667241"/>
    <w:rsid w:val="006712A0"/>
    <w:rsid w:val="006A3979"/>
    <w:rsid w:val="006F44F5"/>
    <w:rsid w:val="00724100"/>
    <w:rsid w:val="00767AA2"/>
    <w:rsid w:val="00791450"/>
    <w:rsid w:val="007A3BA8"/>
    <w:rsid w:val="007B5420"/>
    <w:rsid w:val="007C1D68"/>
    <w:rsid w:val="007E1305"/>
    <w:rsid w:val="00811975"/>
    <w:rsid w:val="008A27B9"/>
    <w:rsid w:val="009011B5"/>
    <w:rsid w:val="00936390"/>
    <w:rsid w:val="00936972"/>
    <w:rsid w:val="00A15492"/>
    <w:rsid w:val="00A54241"/>
    <w:rsid w:val="00AA72C3"/>
    <w:rsid w:val="00B37928"/>
    <w:rsid w:val="00B7377D"/>
    <w:rsid w:val="00BA5FD4"/>
    <w:rsid w:val="00BC5442"/>
    <w:rsid w:val="00BC5DCC"/>
    <w:rsid w:val="00C33FC6"/>
    <w:rsid w:val="00C863E3"/>
    <w:rsid w:val="00C87DF4"/>
    <w:rsid w:val="00CA3654"/>
    <w:rsid w:val="00CD33D3"/>
    <w:rsid w:val="00CD6C14"/>
    <w:rsid w:val="00D14203"/>
    <w:rsid w:val="00D808CC"/>
    <w:rsid w:val="00DC74CC"/>
    <w:rsid w:val="00DE5412"/>
    <w:rsid w:val="00DE7624"/>
    <w:rsid w:val="00E03FA9"/>
    <w:rsid w:val="00E64CA1"/>
    <w:rsid w:val="00EA2FFC"/>
    <w:rsid w:val="00EB5E49"/>
    <w:rsid w:val="00ED60AD"/>
    <w:rsid w:val="00EF671E"/>
    <w:rsid w:val="00F22E3D"/>
    <w:rsid w:val="00F3326E"/>
    <w:rsid w:val="00F62365"/>
    <w:rsid w:val="00F77896"/>
    <w:rsid w:val="00F85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769B76"/>
  <w15:docId w15:val="{077FE58D-AD19-4584-8235-ECFAE903B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580" w:hanging="1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3971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56DF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B61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61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61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61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618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618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618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332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326E"/>
  </w:style>
  <w:style w:type="paragraph" w:styleId="Footer">
    <w:name w:val="footer"/>
    <w:basedOn w:val="Normal"/>
    <w:link w:val="FooterChar"/>
    <w:uiPriority w:val="99"/>
    <w:unhideWhenUsed/>
    <w:rsid w:val="00F332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326E"/>
  </w:style>
  <w:style w:type="character" w:styleId="FollowedHyperlink">
    <w:name w:val="FollowedHyperlink"/>
    <w:basedOn w:val="DefaultParagraphFont"/>
    <w:uiPriority w:val="99"/>
    <w:semiHidden/>
    <w:unhideWhenUsed/>
    <w:rsid w:val="00C33FC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117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9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tel:+1%20802-552-8456,,96830228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eams.microsoft.com/l/meetup-join/19%3ameeting_YWM2MzM4N2YtMDQ4Ni00NDhkLWI2MzgtYWY4OTFkOTgyYjAx%40thread.v2/0?context=%7b%22Tid%22%3a%2220b4933b-baad-433c-9c02-70edcc7559c6%22%2c%22Oid%22%3a%2245ea2a33-671a-45a7-8711-ec967acad47c%22%7d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80F8B2-6122-4445-98E2-3FB5FCF33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REVISED BOL Agenda 01-12-2016</vt:lpstr>
    </vt:vector>
  </TitlesOfParts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REVISED BOL Agenda 01-12-2016</dc:title>
  <dc:creator>Tess.adone</dc:creator>
  <cp:lastModifiedBy>McMurdo, Thomas</cp:lastModifiedBy>
  <cp:revision>2</cp:revision>
  <cp:lastPrinted>2018-10-08T12:59:00Z</cp:lastPrinted>
  <dcterms:created xsi:type="dcterms:W3CDTF">2020-05-18T13:38:00Z</dcterms:created>
  <dcterms:modified xsi:type="dcterms:W3CDTF">2020-05-18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19T00:00:00Z</vt:filetime>
  </property>
  <property fmtid="{D5CDD505-2E9C-101B-9397-08002B2CF9AE}" pid="3" name="LastSaved">
    <vt:filetime>2016-04-06T00:00:00Z</vt:filetime>
  </property>
</Properties>
</file>